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ease edit title in bookData.json from .bookSettings</w:t>
      </w:r>
    </w:p>
    <w:p>
      <w:pPr>
        <w:pStyle w:val="Author"/>
      </w:pPr>
      <w:r>
        <w:t xml:space="preserve">Please edit author in bookData.json from .bookSetting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his-is-the-introduction-for-book"/>
    <w:p>
      <w:pPr>
        <w:pStyle w:val="Heading2"/>
      </w:pPr>
      <w:r>
        <w:t xml:space="preserve">This is the introduction for book</w:t>
      </w:r>
    </w:p>
    <w:p>
      <w:pPr>
        <w:pStyle w:val="FirstParagraph"/>
      </w:pPr>
      <w:r>
        <w:t xml:space="preserve">I was starting to write this book, book, because ...</w:t>
      </w:r>
    </w:p>
    <w:p>
      <w:pPr>
        <w:pStyle w:val="BodyText"/>
      </w:pPr>
      <w:r>
        <w:t xml:space="preserve">I am happy that you buy it - see you next time!</w:t>
      </w:r>
    </w:p>
    <w:p>
      <w:pPr>
        <w:pStyle w:val="BodyText"/>
      </w:pPr>
      <w:r>
        <w:drawing>
          <wp:inline>
            <wp:extent cx="3954420" cy="1958060"/>
            <wp:effectExtent b="0" l="0" r="0" t="0"/>
            <wp:docPr descr="Author" title="Author" id="21" name="Picture"/>
            <a:graphic>
              <a:graphicData uri="http://schemas.openxmlformats.org/drawingml/2006/picture">
                <pic:pic>
                  <pic:nvPicPr>
                    <pic:cNvPr descr="./Introduction_Assets/auth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420" cy="19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2" w:name="pattern-builder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24" w:name="purpose-of-net-implementation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24"/>
    <w:bookmarkStart w:id="28" w:name="examples-in-net-"/>
    <w:p>
      <w:pPr>
        <w:pStyle w:val="Heading3"/>
      </w:pPr>
      <w:r>
        <w:t xml:space="preserve">Examples in .NET :</w:t>
      </w:r>
    </w:p>
    <w:bookmarkStart w:id="25" w:name="sqlconnectionstringbuilder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Start w:id="27" w:name="uribuilder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</w:rPr>
          <w:t xml:space="preserve">Download source</w:t>
        </w:r>
      </w:hyperlink>
    </w:p>
    <w:bookmarkEnd w:id="27"/>
    <w:bookmarkEnd w:id="28"/>
    <w:bookmarkStart w:id="29" w:name="Xd31346f977c2c1b85de225242474094d2d74157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29"/>
    <w:bookmarkStart w:id="30" w:name="learn-more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30"/>
    <w:bookmarkStart w:id="31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31"/>
    <w:bookmarkEnd w:id="32"/>
    <w:bookmarkStart w:id="41" w:name="pattern-nullobject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33" w:name="purpose-of-net-implementation-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33"/>
    <w:bookmarkStart w:id="37" w:name="examples-in-net--1"/>
    <w:p>
      <w:pPr>
        <w:pStyle w:val="Heading3"/>
      </w:pPr>
      <w:r>
        <w:t xml:space="preserve">Examples in .NET :</w:t>
      </w:r>
    </w:p>
    <w:bookmarkStart w:id="34" w:name="nulllogger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6" w:name="emptyfolder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5">
        <w:r>
          <w:rPr>
            <w:rStyle w:val="Hyperlink"/>
          </w:rPr>
          <w:t xml:space="preserve">Download source</w:t>
        </w:r>
      </w:hyperlink>
    </w:p>
    <w:bookmarkEnd w:id="36"/>
    <w:bookmarkEnd w:id="37"/>
    <w:bookmarkStart w:id="38" w:name="X4557fa3431872fd07418d270dc20b0e42a4c35e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38"/>
    <w:bookmarkStart w:id="39" w:name="learn-more-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39"/>
    <w:bookmarkStart w:id="40" w:name="homework-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40"/>
    <w:bookmarkEnd w:id="41"/>
    <w:bookmarkStart w:id="49" w:name="pattern-iterator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42" w:name="purpose-of-net-implementation-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42"/>
    <w:bookmarkStart w:id="45" w:name="example-in-net-"/>
    <w:p>
      <w:pPr>
        <w:pStyle w:val="Heading3"/>
      </w:pPr>
      <w:r>
        <w:t xml:space="preserve">Example in .NET :</w:t>
      </w:r>
    </w:p>
    <w:bookmarkStart w:id="44" w:name="directoryenumerable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3">
        <w:r>
          <w:rPr>
            <w:rStyle w:val="Hyperlink"/>
          </w:rPr>
          <w:t xml:space="preserve">Download source</w:t>
        </w:r>
      </w:hyperlink>
    </w:p>
    <w:bookmarkEnd w:id="44"/>
    <w:bookmarkEnd w:id="45"/>
    <w:bookmarkStart w:id="46" w:name="X83026b4ecb622da9006e7c6b3dc8908eff3178a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46"/>
    <w:bookmarkStart w:id="47" w:name="learn-more-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47"/>
    <w:bookmarkStart w:id="48" w:name="homework-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48"/>
    <w:bookmarkEnd w:id="49"/>
    <w:bookmarkStart w:id="58" w:name="pattern-adapter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50" w:name="purpose-of-net-implementation-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50"/>
    <w:bookmarkStart w:id="54" w:name="examples-in-net--2"/>
    <w:p>
      <w:pPr>
        <w:pStyle w:val="Heading3"/>
      </w:pPr>
      <w:r>
        <w:t xml:space="preserve">Examples in .NET :</w:t>
      </w:r>
    </w:p>
    <w:bookmarkStart w:id="51" w:name="sqlitedataadapter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1"/>
    <w:bookmarkStart w:id="53" w:name="encodingadapter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52">
        <w:r>
          <w:rPr>
            <w:rStyle w:val="Hyperlink"/>
          </w:rPr>
          <w:t xml:space="preserve">Download source</w:t>
        </w:r>
      </w:hyperlink>
    </w:p>
    <w:bookmarkEnd w:id="53"/>
    <w:bookmarkEnd w:id="54"/>
    <w:bookmarkStart w:id="55" w:name="X6976baa23659e498c0f7c64fcd1719ae0c58845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55"/>
    <w:bookmarkStart w:id="56" w:name="learn-more-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56"/>
    <w:bookmarkStart w:id="57" w:name="homework-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57"/>
    <w:bookmarkEnd w:id="58"/>
    <w:bookmarkStart w:id="66" w:name="pattern-prototype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59" w:name="purpose-of-net-implementation-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59"/>
    <w:bookmarkStart w:id="62" w:name="example-in-net--1"/>
    <w:p>
      <w:pPr>
        <w:pStyle w:val="Heading3"/>
      </w:pPr>
      <w:r>
        <w:t xml:space="preserve">Example in .NET :</w:t>
      </w:r>
    </w:p>
    <w:bookmarkStart w:id="61" w:name="icloneable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60">
        <w:r>
          <w:rPr>
            <w:rStyle w:val="Hyperlink"/>
          </w:rPr>
          <w:t xml:space="preserve">Download source</w:t>
        </w:r>
      </w:hyperlink>
    </w:p>
    <w:bookmarkEnd w:id="61"/>
    <w:bookmarkEnd w:id="62"/>
    <w:bookmarkStart w:id="63" w:name="X06d49293cbe7a8d9cc017a79daa2dd848b7f9b0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63"/>
    <w:bookmarkStart w:id="64" w:name="learn-more-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64"/>
    <w:bookmarkStart w:id="65" w:name="homework-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65"/>
    <w:bookmarkEnd w:id="66"/>
    <w:bookmarkStart w:id="74" w:name="pattern-factory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67" w:name="purpose-of-net-implementation-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67"/>
    <w:bookmarkStart w:id="70" w:name="example-in-net--2"/>
    <w:p>
      <w:pPr>
        <w:pStyle w:val="Heading3"/>
      </w:pPr>
      <w:r>
        <w:t xml:space="preserve">Example in .NET :</w:t>
      </w:r>
    </w:p>
    <w:bookmarkStart w:id="69" w:name="factory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68">
        <w:r>
          <w:rPr>
            <w:rStyle w:val="Hyperlink"/>
          </w:rPr>
          <w:t xml:space="preserve">Download source</w:t>
        </w:r>
      </w:hyperlink>
    </w:p>
    <w:bookmarkEnd w:id="69"/>
    <w:bookmarkEnd w:id="70"/>
    <w:bookmarkStart w:id="71" w:name="Xedc8902bf486f935ca14aeb09622630ff2cceb9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71"/>
    <w:bookmarkStart w:id="72" w:name="learn-more-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72"/>
    <w:bookmarkStart w:id="73" w:name="homework-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73"/>
    <w:bookmarkEnd w:id="74"/>
    <w:bookmarkStart w:id="82" w:name="pattern-facade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75" w:name="purpose-of-net-implementation-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75"/>
    <w:bookmarkStart w:id="78" w:name="example-in-net--3"/>
    <w:p>
      <w:pPr>
        <w:pStyle w:val="Heading3"/>
      </w:pPr>
      <w:r>
        <w:t xml:space="preserve">Example in .NET :</w:t>
      </w:r>
    </w:p>
    <w:bookmarkStart w:id="77" w:name="facade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76">
        <w:r>
          <w:rPr>
            <w:rStyle w:val="Hyperlink"/>
          </w:rPr>
          <w:t xml:space="preserve">Download source</w:t>
        </w:r>
      </w:hyperlink>
    </w:p>
    <w:bookmarkEnd w:id="77"/>
    <w:bookmarkEnd w:id="78"/>
    <w:bookmarkStart w:id="79" w:name="X1d3bac261310b3237f04d97197f643f5b8b3f98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79"/>
    <w:bookmarkStart w:id="80" w:name="learn-more-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80"/>
    <w:bookmarkStart w:id="81" w:name="homework-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81"/>
    <w:bookmarkEnd w:id="82"/>
    <w:bookmarkStart w:id="90" w:name="pattern-decorator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83" w:name="purpose-of-net-implementation-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83"/>
    <w:bookmarkStart w:id="86" w:name="example-in-net--4"/>
    <w:p>
      <w:pPr>
        <w:pStyle w:val="Heading3"/>
      </w:pPr>
      <w:r>
        <w:t xml:space="preserve">Example in .NET :</w:t>
      </w:r>
    </w:p>
    <w:bookmarkStart w:id="85" w:name="decorator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4">
        <w:r>
          <w:rPr>
            <w:rStyle w:val="Hyperlink"/>
          </w:rPr>
          <w:t xml:space="preserve">Download source</w:t>
        </w:r>
      </w:hyperlink>
    </w:p>
    <w:bookmarkEnd w:id="85"/>
    <w:bookmarkEnd w:id="86"/>
    <w:bookmarkStart w:id="87" w:name="X7a12df5cbd5e460bde6e10bd85bff4d48d3e491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87"/>
    <w:bookmarkStart w:id="88" w:name="learn-more-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88"/>
    <w:bookmarkStart w:id="89" w:name="homework-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89"/>
    <w:bookmarkEnd w:id="90"/>
    <w:bookmarkStart w:id="98" w:name="pattern-chain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91" w:name="purpose-of-net-implementation-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91"/>
    <w:bookmarkStart w:id="94" w:name="example-in-net--5"/>
    <w:p>
      <w:pPr>
        <w:pStyle w:val="Heading3"/>
      </w:pPr>
      <w:r>
        <w:t xml:space="preserve">Example in .NET :</w:t>
      </w:r>
    </w:p>
    <w:bookmarkStart w:id="93" w:name="chain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2">
        <w:r>
          <w:rPr>
            <w:rStyle w:val="Hyperlink"/>
          </w:rPr>
          <w:t xml:space="preserve">Download source</w:t>
        </w:r>
      </w:hyperlink>
    </w:p>
    <w:bookmarkEnd w:id="93"/>
    <w:bookmarkEnd w:id="94"/>
    <w:bookmarkStart w:id="95" w:name="Xca683e6956fa1b582dec3553d473787b4be2b9b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95"/>
    <w:bookmarkStart w:id="96" w:name="learn-more-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96"/>
    <w:bookmarkStart w:id="97" w:name="homework-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97"/>
    <w:bookmarkEnd w:id="98"/>
    <w:bookmarkStart w:id="106" w:name="pattern-singleton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99" w:name="purpose-of-net-implementation-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99"/>
    <w:bookmarkStart w:id="102" w:name="example-in-net--6"/>
    <w:p>
      <w:pPr>
        <w:pStyle w:val="Heading3"/>
      </w:pPr>
      <w:r>
        <w:t xml:space="preserve">Example in .NET :</w:t>
      </w:r>
    </w:p>
    <w:bookmarkStart w:id="101" w:name="singleton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0">
        <w:r>
          <w:rPr>
            <w:rStyle w:val="Hyperlink"/>
          </w:rPr>
          <w:t xml:space="preserve">Download source</w:t>
        </w:r>
      </w:hyperlink>
    </w:p>
    <w:bookmarkEnd w:id="101"/>
    <w:bookmarkEnd w:id="102"/>
    <w:bookmarkStart w:id="103" w:name="X15cc84c50f0cdd2780a478799c3f25c73dc3fa7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103"/>
    <w:bookmarkStart w:id="104" w:name="learn-more-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104"/>
    <w:bookmarkStart w:id="105" w:name="homework-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105"/>
    <w:bookmarkEnd w:id="106"/>
    <w:bookmarkStart w:id="114" w:name="pattern-strategy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107" w:name="purpose-of-net-implementation-1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107"/>
    <w:bookmarkStart w:id="110" w:name="example-in-net--7"/>
    <w:p>
      <w:pPr>
        <w:pStyle w:val="Heading3"/>
      </w:pPr>
      <w:r>
        <w:t xml:space="preserve">Example in .NET :</w:t>
      </w:r>
    </w:p>
    <w:bookmarkStart w:id="109" w:name="strategy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08">
        <w:r>
          <w:rPr>
            <w:rStyle w:val="Hyperlink"/>
          </w:rPr>
          <w:t xml:space="preserve">Download source</w:t>
        </w:r>
      </w:hyperlink>
    </w:p>
    <w:bookmarkEnd w:id="109"/>
    <w:bookmarkEnd w:id="110"/>
    <w:bookmarkStart w:id="111" w:name="Xc0c099909053e20ae82532ee8b0e8144280a8ce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111"/>
    <w:bookmarkStart w:id="112" w:name="learn-more-1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112"/>
    <w:bookmarkStart w:id="113" w:name="homework-1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113"/>
    <w:bookmarkEnd w:id="114"/>
    <w:bookmarkStart w:id="122" w:name="pattern-visitor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115" w:name="purpose-of-net-implementation-1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115"/>
    <w:bookmarkStart w:id="118" w:name="example-in-net--8"/>
    <w:p>
      <w:pPr>
        <w:pStyle w:val="Heading3"/>
      </w:pPr>
      <w:r>
        <w:t xml:space="preserve">Example in .NET :</w:t>
      </w:r>
    </w:p>
    <w:bookmarkStart w:id="117" w:name="visitor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6">
        <w:r>
          <w:rPr>
            <w:rStyle w:val="Hyperlink"/>
          </w:rPr>
          <w:t xml:space="preserve">Download source</w:t>
        </w:r>
      </w:hyperlink>
    </w:p>
    <w:bookmarkEnd w:id="117"/>
    <w:bookmarkEnd w:id="118"/>
    <w:bookmarkStart w:id="119" w:name="X72c8cea6a1178070be2f7411e9b881262dd1be0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119"/>
    <w:bookmarkStart w:id="120" w:name="learn-more-1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120"/>
    <w:bookmarkStart w:id="121" w:name="homework-1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121"/>
    <w:bookmarkEnd w:id="122"/>
    <w:bookmarkStart w:id="131" w:name="pattern-ioc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123" w:name="purpose-of-net-implementation-1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123"/>
    <w:bookmarkStart w:id="127" w:name="examples-in-net--3"/>
    <w:p>
      <w:pPr>
        <w:pStyle w:val="Heading3"/>
      </w:pPr>
      <w:r>
        <w:t xml:space="preserve">Examples in .NET :</w:t>
      </w:r>
    </w:p>
    <w:bookmarkStart w:id="124" w:name="ioc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24"/>
    <w:bookmarkStart w:id="126" w:name="di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5">
        <w:r>
          <w:rPr>
            <w:rStyle w:val="Hyperlink"/>
          </w:rPr>
          <w:t xml:space="preserve">Download source</w:t>
        </w:r>
      </w:hyperlink>
    </w:p>
    <w:bookmarkEnd w:id="126"/>
    <w:bookmarkEnd w:id="127"/>
    <w:bookmarkStart w:id="128" w:name="X8bbb00a562305be3a609bdcd5e7b5da7270fcf3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128"/>
    <w:bookmarkStart w:id="129" w:name="learn-more-1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129"/>
    <w:bookmarkStart w:id="130" w:name="homework-1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130"/>
    <w:bookmarkEnd w:id="131"/>
    <w:bookmarkStart w:id="139" w:name="pattern-lazy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132" w:name="purpose-of-net-implementation-1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132"/>
    <w:bookmarkStart w:id="135" w:name="example-in-net--9"/>
    <w:p>
      <w:pPr>
        <w:pStyle w:val="Heading3"/>
      </w:pPr>
      <w:r>
        <w:t xml:space="preserve">Example in .NET :</w:t>
      </w:r>
    </w:p>
    <w:bookmarkStart w:id="134" w:name="lazy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33">
        <w:r>
          <w:rPr>
            <w:rStyle w:val="Hyperlink"/>
          </w:rPr>
          <w:t xml:space="preserve">Download source</w:t>
        </w:r>
      </w:hyperlink>
    </w:p>
    <w:bookmarkEnd w:id="134"/>
    <w:bookmarkEnd w:id="135"/>
    <w:bookmarkStart w:id="136" w:name="X14cc4e63da961e6a0c746fba8bf30039a76220f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136"/>
    <w:bookmarkStart w:id="137" w:name="learn-more-1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137"/>
    <w:bookmarkStart w:id="138" w:name="homework-1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138"/>
    <w:bookmarkEnd w:id="139"/>
    <w:bookmarkStart w:id="147" w:name="pattern-fluentinterface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Fluent interface allows you do have method chaining.</w:t>
      </w:r>
      <w:r>
        <w:t xml:space="preserve"> </w:t>
      </w:r>
    </w:p>
    <w:bookmarkStart w:id="140" w:name="purpose-of-net-implementation-1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140"/>
    <w:bookmarkStart w:id="143" w:name="example-in-net--10"/>
    <w:p>
      <w:pPr>
        <w:pStyle w:val="Heading3"/>
      </w:pPr>
      <w:r>
        <w:t xml:space="preserve">Example in .NET :</w:t>
      </w:r>
    </w:p>
    <w:bookmarkStart w:id="142" w:name="fluentinterface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41">
        <w:r>
          <w:rPr>
            <w:rStyle w:val="Hyperlink"/>
          </w:rPr>
          <w:t xml:space="preserve">Download source</w:t>
        </w:r>
      </w:hyperlink>
    </w:p>
    <w:bookmarkEnd w:id="142"/>
    <w:bookmarkEnd w:id="143"/>
    <w:bookmarkStart w:id="144" w:name="X1eccba4e867d4c1472e4a7a41b4d4dca74e659d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144"/>
    <w:bookmarkStart w:id="145" w:name="learn-more-1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145"/>
    <w:bookmarkStart w:id="146" w:name="homework-1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146"/>
    <w:bookmarkEnd w:id="147"/>
    <w:bookmarkStart w:id="155" w:name="pattern-flyweight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148" w:name="purpose-of-net-implementation-1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148"/>
    <w:bookmarkStart w:id="151" w:name="example-in-net--11"/>
    <w:p>
      <w:pPr>
        <w:pStyle w:val="Heading3"/>
      </w:pPr>
      <w:r>
        <w:t xml:space="preserve">Example in .NET :</w:t>
      </w:r>
    </w:p>
    <w:bookmarkStart w:id="150" w:name="flyweight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49">
        <w:r>
          <w:rPr>
            <w:rStyle w:val="Hyperlink"/>
          </w:rPr>
          <w:t xml:space="preserve">Download source</w:t>
        </w:r>
      </w:hyperlink>
    </w:p>
    <w:bookmarkEnd w:id="150"/>
    <w:bookmarkEnd w:id="151"/>
    <w:bookmarkStart w:id="152" w:name="X761943eb02aaff3787523556a36e398c4247bf9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152"/>
    <w:bookmarkStart w:id="153" w:name="learn-more-1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153"/>
    <w:bookmarkStart w:id="154" w:name="homework-1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154"/>
    <w:bookmarkEnd w:id="155"/>
    <w:bookmarkStart w:id="163" w:name="pattern-abstractfactory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156" w:name="purpose-of-net-implementation-1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156"/>
    <w:bookmarkStart w:id="159" w:name="example-in-net--12"/>
    <w:p>
      <w:pPr>
        <w:pStyle w:val="Heading3"/>
      </w:pPr>
      <w:r>
        <w:t xml:space="preserve">Example in .NET :</w:t>
      </w:r>
    </w:p>
    <w:bookmarkStart w:id="158" w:name="abstractfactory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57">
        <w:r>
          <w:rPr>
            <w:rStyle w:val="Hyperlink"/>
          </w:rPr>
          <w:t xml:space="preserve">Download source</w:t>
        </w:r>
      </w:hyperlink>
    </w:p>
    <w:bookmarkEnd w:id="158"/>
    <w:bookmarkEnd w:id="159"/>
    <w:bookmarkStart w:id="160" w:name="Xe1f0b0e022330871fe0801794c40d2fc7600da7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160"/>
    <w:bookmarkStart w:id="161" w:name="learn-more-1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161"/>
    <w:bookmarkStart w:id="162" w:name="homework-1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162"/>
    <w:bookmarkEnd w:id="163"/>
    <w:bookmarkStart w:id="171" w:name="pattern-observer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164" w:name="purpose-of-net-implementation-1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164"/>
    <w:bookmarkStart w:id="167" w:name="example-in-net--13"/>
    <w:p>
      <w:pPr>
        <w:pStyle w:val="Heading3"/>
      </w:pPr>
      <w:r>
        <w:t xml:space="preserve">Example in .NET :</w:t>
      </w:r>
    </w:p>
    <w:bookmarkStart w:id="166" w:name="observer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65">
        <w:r>
          <w:rPr>
            <w:rStyle w:val="Hyperlink"/>
          </w:rPr>
          <w:t xml:space="preserve">Download source</w:t>
        </w:r>
      </w:hyperlink>
    </w:p>
    <w:bookmarkEnd w:id="166"/>
    <w:bookmarkEnd w:id="167"/>
    <w:bookmarkStart w:id="168" w:name="X9137a9f6a5210c12347168e2246d0ad27b6a5fe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168"/>
    <w:bookmarkStart w:id="169" w:name="learn-more-1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169"/>
    <w:bookmarkStart w:id="170" w:name="homework-1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170"/>
    <w:bookmarkEnd w:id="171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7" Target="/zipSourceCodes/abstractfactory.zip" TargetMode="External" /><Relationship Type="http://schemas.openxmlformats.org/officeDocument/2006/relationships/hyperlink" Id="rId52" Target="/zipSourceCodes/adapter.zip" TargetMode="External" /><Relationship Type="http://schemas.openxmlformats.org/officeDocument/2006/relationships/hyperlink" Id="rId26" Target="/zipSourceCodes/builder.zip" TargetMode="External" /><Relationship Type="http://schemas.openxmlformats.org/officeDocument/2006/relationships/hyperlink" Id="rId92" Target="/zipSourceCodes/chain.zip" TargetMode="External" /><Relationship Type="http://schemas.openxmlformats.org/officeDocument/2006/relationships/hyperlink" Id="rId84" Target="/zipSourceCodes/decorator.zip" TargetMode="External" /><Relationship Type="http://schemas.openxmlformats.org/officeDocument/2006/relationships/hyperlink" Id="rId76" Target="/zipSourceCodes/facade.zip" TargetMode="External" /><Relationship Type="http://schemas.openxmlformats.org/officeDocument/2006/relationships/hyperlink" Id="rId68" Target="/zipSourceCodes/factory.zip" TargetMode="External" /><Relationship Type="http://schemas.openxmlformats.org/officeDocument/2006/relationships/hyperlink" Id="rId141" Target="/zipSourceCodes/fluentinterface.zip" TargetMode="External" /><Relationship Type="http://schemas.openxmlformats.org/officeDocument/2006/relationships/hyperlink" Id="rId149" Target="/zipSourceCodes/flyweight.zip" TargetMode="External" /><Relationship Type="http://schemas.openxmlformats.org/officeDocument/2006/relationships/hyperlink" Id="rId125" Target="/zipSourceCodes/ioc.zip" TargetMode="External" /><Relationship Type="http://schemas.openxmlformats.org/officeDocument/2006/relationships/hyperlink" Id="rId43" Target="/zipSourceCodes/iterator.zip" TargetMode="External" /><Relationship Type="http://schemas.openxmlformats.org/officeDocument/2006/relationships/hyperlink" Id="rId133" Target="/zipSourceCodes/lazy.zip" TargetMode="External" /><Relationship Type="http://schemas.openxmlformats.org/officeDocument/2006/relationships/hyperlink" Id="rId35" Target="/zipSourceCodes/nullobject.zip" TargetMode="External" /><Relationship Type="http://schemas.openxmlformats.org/officeDocument/2006/relationships/hyperlink" Id="rId165" Target="/zipSourceCodes/observer.zip" TargetMode="External" /><Relationship Type="http://schemas.openxmlformats.org/officeDocument/2006/relationships/hyperlink" Id="rId60" Target="/zipSourceCodes/prototype.zip" TargetMode="External" /><Relationship Type="http://schemas.openxmlformats.org/officeDocument/2006/relationships/hyperlink" Id="rId100" Target="/zipSourceCodes/singleton.zip" TargetMode="External" /><Relationship Type="http://schemas.openxmlformats.org/officeDocument/2006/relationships/hyperlink" Id="rId108" Target="/zipSourceCodes/strategy.zip" TargetMode="External" /><Relationship Type="http://schemas.openxmlformats.org/officeDocument/2006/relationships/hyperlink" Id="rId116" Target="/zipSourceCodes/visitor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7" Target="/zipSourceCodes/abstractfactory.zip" TargetMode="External" /><Relationship Type="http://schemas.openxmlformats.org/officeDocument/2006/relationships/hyperlink" Id="rId52" Target="/zipSourceCodes/adapter.zip" TargetMode="External" /><Relationship Type="http://schemas.openxmlformats.org/officeDocument/2006/relationships/hyperlink" Id="rId26" Target="/zipSourceCodes/builder.zip" TargetMode="External" /><Relationship Type="http://schemas.openxmlformats.org/officeDocument/2006/relationships/hyperlink" Id="rId92" Target="/zipSourceCodes/chain.zip" TargetMode="External" /><Relationship Type="http://schemas.openxmlformats.org/officeDocument/2006/relationships/hyperlink" Id="rId84" Target="/zipSourceCodes/decorator.zip" TargetMode="External" /><Relationship Type="http://schemas.openxmlformats.org/officeDocument/2006/relationships/hyperlink" Id="rId76" Target="/zipSourceCodes/facade.zip" TargetMode="External" /><Relationship Type="http://schemas.openxmlformats.org/officeDocument/2006/relationships/hyperlink" Id="rId68" Target="/zipSourceCodes/factory.zip" TargetMode="External" /><Relationship Type="http://schemas.openxmlformats.org/officeDocument/2006/relationships/hyperlink" Id="rId141" Target="/zipSourceCodes/fluentinterface.zip" TargetMode="External" /><Relationship Type="http://schemas.openxmlformats.org/officeDocument/2006/relationships/hyperlink" Id="rId149" Target="/zipSourceCodes/flyweight.zip" TargetMode="External" /><Relationship Type="http://schemas.openxmlformats.org/officeDocument/2006/relationships/hyperlink" Id="rId125" Target="/zipSourceCodes/ioc.zip" TargetMode="External" /><Relationship Type="http://schemas.openxmlformats.org/officeDocument/2006/relationships/hyperlink" Id="rId43" Target="/zipSourceCodes/iterator.zip" TargetMode="External" /><Relationship Type="http://schemas.openxmlformats.org/officeDocument/2006/relationships/hyperlink" Id="rId133" Target="/zipSourceCodes/lazy.zip" TargetMode="External" /><Relationship Type="http://schemas.openxmlformats.org/officeDocument/2006/relationships/hyperlink" Id="rId35" Target="/zipSourceCodes/nullobject.zip" TargetMode="External" /><Relationship Type="http://schemas.openxmlformats.org/officeDocument/2006/relationships/hyperlink" Id="rId165" Target="/zipSourceCodes/observer.zip" TargetMode="External" /><Relationship Type="http://schemas.openxmlformats.org/officeDocument/2006/relationships/hyperlink" Id="rId60" Target="/zipSourceCodes/prototype.zip" TargetMode="External" /><Relationship Type="http://schemas.openxmlformats.org/officeDocument/2006/relationships/hyperlink" Id="rId100" Target="/zipSourceCodes/singleton.zip" TargetMode="External" /><Relationship Type="http://schemas.openxmlformats.org/officeDocument/2006/relationships/hyperlink" Id="rId108" Target="/zipSourceCodes/strategy.zip" TargetMode="External" /><Relationship Type="http://schemas.openxmlformats.org/officeDocument/2006/relationships/hyperlink" Id="rId116" Target="/zipSourceCodes/visito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edit title in bookData.json from .bookSettings</dc:title>
  <dc:creator>Please edit author in bookData.json from .bookSettings</dc:creator>
  <cp:keywords/>
  <dcterms:created xsi:type="dcterms:W3CDTF">2024-10-28T18:17:34Z</dcterms:created>
  <dcterms:modified xsi:type="dcterms:W3CDTF">2024-10-28T1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